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CF555" w14:textId="77777777" w:rsidR="00E43798" w:rsidRPr="00E43798" w:rsidRDefault="00E43798" w:rsidP="008036CF">
      <w:pPr>
        <w:pStyle w:val="3"/>
        <w:rPr>
          <w:rtl/>
        </w:rPr>
      </w:pPr>
      <w:bookmarkStart w:id="0" w:name="_GoBack"/>
      <w:bookmarkEnd w:id="0"/>
      <w:r w:rsidRPr="00E43798">
        <w:t>Program Details</w:t>
      </w:r>
      <w:r w:rsidRPr="00E43798">
        <w:rPr>
          <w:rtl/>
        </w:rPr>
        <w:tab/>
      </w:r>
    </w:p>
    <w:tbl>
      <w:tblPr>
        <w:tblStyle w:val="a4"/>
        <w:tblpPr w:leftFromText="180" w:rightFromText="180" w:vertAnchor="text" w:tblpXSpec="center" w:tblpY="1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510"/>
        <w:gridCol w:w="1981"/>
      </w:tblGrid>
      <w:tr w:rsidR="00E43798" w:rsidRPr="00E43798" w14:paraId="4C6753B2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C99B73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Institution</w:t>
            </w:r>
            <w:r w:rsidRPr="00E43798"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 xml:space="preserve"> 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01623C6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E43798" w:rsidRPr="00E43798" w14:paraId="3F42317F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3302BBA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Status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creditation 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0AE64719" w14:textId="77777777" w:rsidR="00E43798" w:rsidRPr="00E43798" w:rsidRDefault="000F132F" w:rsidP="008036CF">
            <w:pPr>
              <w:rPr>
                <w:rFonts w:ascii="DIN NEXT™ ARABIC BOLD" w:hAnsi="DIN NEXT™ ARABIC BOLD" w:cs="DIN NEXT™ ARABIC BOLD"/>
                <w:color w:val="4F3D8F"/>
                <w:lang w:val="en-GB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1081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E4379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Ful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21305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Conditiona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3177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progress </w:t>
            </w:r>
          </w:p>
        </w:tc>
      </w:tr>
      <w:tr w:rsidR="00E43798" w:rsidRPr="00E43798" w14:paraId="306EB6C0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9719D71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accreditation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46B1DCC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942374191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96989300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328D6258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65A70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Main Location (and branches, if any)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0C5E27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E43798" w:rsidRPr="00E43798" w14:paraId="276BB598" w14:textId="77777777" w:rsidTr="00E43798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75029A8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College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7FEE9DE7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002CB31D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ademic Department: 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4DE00D5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42D9841C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A224FEC" w14:textId="2D1FCA74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in Arabi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c (</w:t>
            </w:r>
            <w:r w:rsidR="00FA1158" w:rsidRP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according to the establishment decision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)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41610A6B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63BA818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DAE0CD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(English)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92ECEA7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CE1EDD" w:rsidRPr="00E43798" w14:paraId="16A8F04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07B0703" w14:textId="1D646DEE" w:rsidR="00CE1EDD" w:rsidRPr="0085354D" w:rsidRDefault="00CE1EDD" w:rsidP="0085354D">
            <w:pP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Program Level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4AC8DBE6" w14:textId="4C9BE080" w:rsidR="00CE1EDD" w:rsidRPr="00E43798" w:rsidRDefault="00CE1EDD" w:rsidP="0085354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85354D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A, MA, PhD ...</w:t>
            </w:r>
          </w:p>
        </w:tc>
      </w:tr>
      <w:tr w:rsidR="00E43798" w:rsidRPr="00E43798" w14:paraId="10CCDCC9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082656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Medium of instruction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B3623F" w14:textId="77777777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rabic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nglish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Other ………………………(Specify)</w:t>
            </w:r>
          </w:p>
        </w:tc>
      </w:tr>
      <w:tr w:rsidR="00E43798" w:rsidRPr="00E43798" w14:paraId="1C93CDBE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E3ED2F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val="en-GB"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Request type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B2F9C80" w14:textId="37A683E8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 xml:space="preserve">☐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New accreditation 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FA11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R</w:t>
            </w:r>
            <w:r w:rsidR="00FA115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enewal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 accreditation</w:t>
            </w:r>
          </w:p>
        </w:tc>
      </w:tr>
      <w:tr w:rsidR="00E43798" w:rsidRPr="00E43798" w14:paraId="3C43C1F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48B395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accreditation date "If the accreditation request type is renewal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191E58DC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732664171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69058228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2C47C443" w14:textId="77777777" w:rsidTr="0085354D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0E751CF7" w14:textId="0A1F24DD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Date of establishment/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F</w:t>
            </w:r>
            <w:r w:rsidR="00FA115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i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licensing decision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3DE4E95A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</w:p>
        </w:tc>
        <w:tc>
          <w:tcPr>
            <w:tcW w:w="2241" w:type="dxa"/>
            <w:gridSpan w:val="2"/>
            <w:shd w:val="clear" w:color="auto" w:fill="4F3D8F"/>
            <w:vAlign w:val="center"/>
          </w:tcPr>
          <w:p w14:paraId="11D8EF53" w14:textId="1CA1B64F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="00C73AA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he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first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cohort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graduation:</w:t>
            </w:r>
          </w:p>
        </w:tc>
        <w:tc>
          <w:tcPr>
            <w:tcW w:w="1960" w:type="dxa"/>
            <w:shd w:val="clear" w:color="auto" w:fill="D9D9D9" w:themeFill="background1" w:themeFillShade="D9"/>
            <w:vAlign w:val="center"/>
          </w:tcPr>
          <w:p w14:paraId="4A61FD8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7C550852" w14:textId="77777777" w:rsidR="00E43798" w:rsidRPr="00E43798" w:rsidRDefault="00E43798" w:rsidP="008036CF">
      <w:pPr>
        <w:spacing w:after="0"/>
        <w:rPr>
          <w:rtl/>
        </w:rPr>
      </w:pPr>
    </w:p>
    <w:p w14:paraId="58FA5277" w14:textId="77777777" w:rsidR="00BA5AB6" w:rsidRDefault="00BA5AB6" w:rsidP="008036CF">
      <w:pPr>
        <w:pStyle w:val="3"/>
      </w:pPr>
      <w:r w:rsidRPr="00BA5AB6">
        <w:t xml:space="preserve">Eligibility requirements </w:t>
      </w:r>
      <w:r w:rsidRPr="001F332C">
        <w:rPr>
          <w:sz w:val="22"/>
          <w:szCs w:val="22"/>
        </w:rPr>
        <w:t>(for signing the contract)</w:t>
      </w:r>
      <w:r w:rsidRPr="00BA5AB6">
        <w:t>:</w:t>
      </w:r>
    </w:p>
    <w:tbl>
      <w:tblPr>
        <w:tblStyle w:val="APATableStyle1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5245"/>
        <w:gridCol w:w="1418"/>
        <w:gridCol w:w="2394"/>
      </w:tblGrid>
      <w:tr w:rsidR="00995B07" w:rsidRPr="00CB7A8C" w14:paraId="09B31100" w14:textId="77777777" w:rsidTr="00627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52" w:type="dxa"/>
            <w:vAlign w:val="center"/>
          </w:tcPr>
          <w:p w14:paraId="0B3CA239" w14:textId="4B6725B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5245" w:type="dxa"/>
            <w:noWrap/>
            <w:vAlign w:val="center"/>
          </w:tcPr>
          <w:p w14:paraId="30281FC0" w14:textId="4F1E189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tems</w:t>
            </w:r>
          </w:p>
        </w:tc>
        <w:tc>
          <w:tcPr>
            <w:tcW w:w="1418" w:type="dxa"/>
            <w:noWrap/>
            <w:vAlign w:val="center"/>
          </w:tcPr>
          <w:p w14:paraId="0E56E7B0" w14:textId="0963213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  <w:lang w:val="en-GB"/>
              </w:rPr>
              <w:t>Availability</w:t>
            </w:r>
          </w:p>
        </w:tc>
        <w:tc>
          <w:tcPr>
            <w:tcW w:w="2394" w:type="dxa"/>
            <w:noWrap/>
            <w:vAlign w:val="center"/>
          </w:tcPr>
          <w:p w14:paraId="370303BC" w14:textId="3AFF147A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995B07" w:rsidRPr="00CB7A8C" w14:paraId="69791767" w14:textId="77777777" w:rsidTr="00627040">
        <w:trPr>
          <w:trHeight w:val="397"/>
        </w:trPr>
        <w:tc>
          <w:tcPr>
            <w:tcW w:w="552" w:type="dxa"/>
          </w:tcPr>
          <w:p w14:paraId="7F3E4CB4" w14:textId="5439D5ED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1</w:t>
            </w:r>
          </w:p>
        </w:tc>
        <w:tc>
          <w:tcPr>
            <w:tcW w:w="5245" w:type="dxa"/>
            <w:noWrap/>
          </w:tcPr>
          <w:p w14:paraId="1411A15C" w14:textId="6AA992CB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  <w:t xml:space="preserve">Program establishment </w:t>
            </w: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decision (for public institutions)/Final program licensing decision (for private institutions)</w:t>
            </w:r>
          </w:p>
        </w:tc>
        <w:tc>
          <w:tcPr>
            <w:tcW w:w="1418" w:type="dxa"/>
            <w:noWrap/>
            <w:vAlign w:val="center"/>
          </w:tcPr>
          <w:p w14:paraId="03680597" w14:textId="47EC724A" w:rsidR="00995B07" w:rsidRPr="00627040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85747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09817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48AB2A0D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3E230747" w14:textId="77777777" w:rsidTr="006270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52" w:type="dxa"/>
          </w:tcPr>
          <w:p w14:paraId="6583ACB9" w14:textId="15A3AFE5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2</w:t>
            </w:r>
          </w:p>
        </w:tc>
        <w:tc>
          <w:tcPr>
            <w:tcW w:w="5245" w:type="dxa"/>
            <w:noWrap/>
          </w:tcPr>
          <w:p w14:paraId="07861B0A" w14:textId="5B457B68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Accredited institution or the institution has met the eligibility requirements (review visit has been scheduled)</w:t>
            </w:r>
          </w:p>
        </w:tc>
        <w:tc>
          <w:tcPr>
            <w:tcW w:w="1418" w:type="dxa"/>
            <w:noWrap/>
            <w:vAlign w:val="center"/>
          </w:tcPr>
          <w:p w14:paraId="3EC7FC57" w14:textId="680A6306" w:rsidR="00995B07" w:rsidRPr="00627040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50779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978833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192867CE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2F47FAA0" w14:textId="77777777" w:rsidTr="00627040">
        <w:trPr>
          <w:trHeight w:val="397"/>
        </w:trPr>
        <w:tc>
          <w:tcPr>
            <w:tcW w:w="552" w:type="dxa"/>
          </w:tcPr>
          <w:p w14:paraId="60DB0688" w14:textId="379369E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3</w:t>
            </w:r>
          </w:p>
        </w:tc>
        <w:tc>
          <w:tcPr>
            <w:tcW w:w="5245" w:type="dxa"/>
            <w:noWrap/>
          </w:tcPr>
          <w:p w14:paraId="4D968425" w14:textId="3C6CEEFE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Students graduated (One cohort at least)</w:t>
            </w:r>
          </w:p>
        </w:tc>
        <w:tc>
          <w:tcPr>
            <w:tcW w:w="1418" w:type="dxa"/>
            <w:noWrap/>
            <w:vAlign w:val="center"/>
          </w:tcPr>
          <w:p w14:paraId="22585922" w14:textId="7BF8F9A6" w:rsidR="00995B07" w:rsidRPr="00627040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6075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24503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32603117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</w:tbl>
    <w:p w14:paraId="72F166AF" w14:textId="361D6582" w:rsidR="00627040" w:rsidRPr="007D1083" w:rsidRDefault="00627040" w:rsidP="008036CF">
      <w:pPr>
        <w:tabs>
          <w:tab w:val="right" w:pos="8306"/>
        </w:tabs>
        <w:spacing w:after="0" w:line="240" w:lineRule="auto"/>
        <w:ind w:left="142"/>
        <w:rPr>
          <w:rFonts w:ascii="DIN NEXT™ ARABIC BOLD" w:hAnsi="DIN NEXT™ ARABIC BOLD" w:cs="DIN NEXT™ ARABIC BOLD"/>
          <w:color w:val="41A1DA"/>
          <w:sz w:val="28"/>
          <w:szCs w:val="28"/>
          <w:rtl/>
        </w:rPr>
      </w:pP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* </w:t>
      </w:r>
      <w:r w:rsidR="00816667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nclose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a copy of the 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stablishment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decision/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final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license 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of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the program.</w:t>
      </w:r>
    </w:p>
    <w:p w14:paraId="4E8410EC" w14:textId="77777777" w:rsidR="001F332C" w:rsidRDefault="001F332C" w:rsidP="008036CF">
      <w:pPr>
        <w:pStyle w:val="3"/>
      </w:pPr>
    </w:p>
    <w:p w14:paraId="21640D47" w14:textId="74A3E48E" w:rsidR="00627040" w:rsidRPr="001F332C" w:rsidRDefault="00627040" w:rsidP="008036CF">
      <w:pPr>
        <w:pStyle w:val="3"/>
      </w:pPr>
      <w:r w:rsidRPr="001F332C">
        <w:t>If the program is offered in multiple locations:</w:t>
      </w:r>
    </w:p>
    <w:p w14:paraId="4098E377" w14:textId="3092A13E" w:rsidR="001F332C" w:rsidRPr="002779C2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t>A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‌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 xml:space="preserve">. Branches </w:t>
      </w:r>
      <w:r>
        <w:rPr>
          <w:rFonts w:ascii="DIN NEXT™ ARABIC BOLD" w:hAnsi="DIN NEXT™ ARABIC BOLD" w:cs="DIN NEXT™ ARABIC BOLD"/>
          <w:color w:val="41A1DA"/>
          <w:sz w:val="24"/>
          <w:szCs w:val="24"/>
        </w:rPr>
        <w:t>Details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51"/>
        <w:gridCol w:w="2476"/>
        <w:gridCol w:w="1376"/>
        <w:gridCol w:w="2020"/>
        <w:gridCol w:w="1376"/>
        <w:gridCol w:w="1934"/>
      </w:tblGrid>
      <w:tr w:rsidR="00627040" w:rsidRPr="00B91518" w14:paraId="0CD884F6" w14:textId="77777777" w:rsidTr="00736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30" w:type="dxa"/>
            <w:shd w:val="clear" w:color="auto" w:fill="4F3D8F"/>
            <w:vAlign w:val="center"/>
          </w:tcPr>
          <w:p w14:paraId="34045D52" w14:textId="169C78A8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2462" w:type="dxa"/>
            <w:shd w:val="clear" w:color="auto" w:fill="4F3D8F"/>
            <w:noWrap/>
            <w:vAlign w:val="center"/>
            <w:hideMark/>
          </w:tcPr>
          <w:p w14:paraId="267CF4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Location</w:t>
            </w:r>
          </w:p>
        </w:tc>
        <w:tc>
          <w:tcPr>
            <w:tcW w:w="1362" w:type="dxa"/>
            <w:shd w:val="clear" w:color="auto" w:fill="4F3D8F"/>
            <w:noWrap/>
            <w:vAlign w:val="center"/>
          </w:tcPr>
          <w:p w14:paraId="22CADFF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College </w:t>
            </w:r>
          </w:p>
        </w:tc>
        <w:tc>
          <w:tcPr>
            <w:tcW w:w="2006" w:type="dxa"/>
            <w:shd w:val="clear" w:color="auto" w:fill="4F3D8F"/>
            <w:vAlign w:val="center"/>
          </w:tcPr>
          <w:p w14:paraId="5BFDB44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E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stablishment/final licensing decision:</w:t>
            </w:r>
          </w:p>
        </w:tc>
        <w:tc>
          <w:tcPr>
            <w:tcW w:w="1362" w:type="dxa"/>
            <w:shd w:val="clear" w:color="auto" w:fill="4F3D8F"/>
            <w:vAlign w:val="center"/>
          </w:tcPr>
          <w:p w14:paraId="2EF9190D" w14:textId="1CF87612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Date of </w:t>
            </w:r>
            <w:r w:rsidR="009B216E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the 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first cohort of graduat</w:t>
            </w: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on</w:t>
            </w:r>
          </w:p>
        </w:tc>
        <w:tc>
          <w:tcPr>
            <w:tcW w:w="1913" w:type="dxa"/>
            <w:shd w:val="clear" w:color="auto" w:fill="4F3D8F"/>
            <w:noWrap/>
            <w:vAlign w:val="center"/>
            <w:hideMark/>
          </w:tcPr>
          <w:p w14:paraId="2542CFBB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  <w:p w14:paraId="0F2801C4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rPr>
                <w:rFonts w:ascii="DIN NEXT™ ARABIC LIGHT" w:hAnsi="DIN NEXT™ ARABIC LIGHT" w:cs="DIN NEXT™ ARABIC LIGHT"/>
                <w:b w:val="0"/>
                <w:bCs w:val="0"/>
                <w:rtl/>
              </w:rPr>
            </w:pP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</w:rPr>
              <w:t>(For NCAAA official use)</w:t>
            </w: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  <w:rtl/>
              </w:rPr>
              <w:t xml:space="preserve"> </w:t>
            </w:r>
          </w:p>
        </w:tc>
      </w:tr>
      <w:tr w:rsidR="00627040" w:rsidRPr="00B91518" w14:paraId="2C8BDED8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69719327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45272B7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Main Campus 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0ABA539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29256A8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1B755A8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001E7C1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4E50DC5C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0CF0BF7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AED120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1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43D9E81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19AAA29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422D211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585BA189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27B4BA67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0F229C3A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3DD018A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2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734E0E90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149192F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2FC0C44F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1137E0B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A7E279A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5B5FC6C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45A87F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…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201E818C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4D5C8C8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728831D8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6DED0FA5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14C1FFC3" w14:textId="66D66DD3" w:rsidR="00AF715B" w:rsidRDefault="00AF715B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</w:p>
    <w:p w14:paraId="4B40372E" w14:textId="77777777" w:rsidR="00AF715B" w:rsidRDefault="00AF715B" w:rsidP="008036CF">
      <w:pPr>
        <w:spacing w:after="0"/>
        <w:rPr>
          <w:rFonts w:ascii="DIN NEXT™ ARABIC BOLD" w:hAnsi="DIN NEXT™ ARABIC BOLD" w:cs="DIN NEXT™ ARABIC BOLD"/>
          <w:color w:val="41A1DA"/>
          <w:sz w:val="24"/>
          <w:szCs w:val="24"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br w:type="page"/>
      </w:r>
    </w:p>
    <w:p w14:paraId="717D93E2" w14:textId="77777777" w:rsidR="00627040" w:rsidRPr="00736D06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 w:rsidRPr="00736D06">
        <w:rPr>
          <w:rFonts w:ascii="DIN NEXT™ ARABIC BOLD" w:hAnsi="DIN NEXT™ ARABIC BOLD" w:cs="DIN NEXT™ ARABIC BOLD"/>
          <w:color w:val="41A1DA"/>
          <w:sz w:val="24"/>
          <w:szCs w:val="24"/>
        </w:rPr>
        <w:lastRenderedPageBreak/>
        <w:t>B. Administration and organization</w:t>
      </w:r>
      <w:r w:rsidRPr="00736D06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88"/>
        <w:gridCol w:w="5753"/>
        <w:gridCol w:w="1473"/>
        <w:gridCol w:w="1919"/>
      </w:tblGrid>
      <w:tr w:rsidR="002779C2" w:rsidRPr="00B91518" w14:paraId="4FDAAA40" w14:textId="77777777" w:rsidTr="00277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67" w:type="dxa"/>
            <w:shd w:val="clear" w:color="auto" w:fill="4F3D8F"/>
            <w:vAlign w:val="center"/>
          </w:tcPr>
          <w:p w14:paraId="799F403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bookmarkStart w:id="1" w:name="_Hlk129531052"/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.</w:t>
            </w:r>
          </w:p>
        </w:tc>
        <w:tc>
          <w:tcPr>
            <w:tcW w:w="5739" w:type="dxa"/>
            <w:shd w:val="clear" w:color="auto" w:fill="4F3D8F"/>
            <w:noWrap/>
            <w:vAlign w:val="center"/>
            <w:hideMark/>
          </w:tcPr>
          <w:p w14:paraId="6D6F1B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Items </w:t>
            </w:r>
          </w:p>
        </w:tc>
        <w:tc>
          <w:tcPr>
            <w:tcW w:w="1459" w:type="dxa"/>
            <w:shd w:val="clear" w:color="auto" w:fill="4F3D8F"/>
            <w:noWrap/>
            <w:vAlign w:val="center"/>
            <w:hideMark/>
          </w:tcPr>
          <w:p w14:paraId="5A8D4C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Program response </w:t>
            </w:r>
          </w:p>
        </w:tc>
        <w:tc>
          <w:tcPr>
            <w:tcW w:w="1898" w:type="dxa"/>
            <w:shd w:val="clear" w:color="auto" w:fill="4F3D8F"/>
            <w:noWrap/>
            <w:vAlign w:val="center"/>
            <w:hideMark/>
          </w:tcPr>
          <w:p w14:paraId="79BC822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2779C2" w:rsidRPr="00B91518" w14:paraId="5A442D0C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2C2323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3F0C4C9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organizational structure of 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at directs all branches </w:t>
            </w:r>
            <w:r w:rsidRPr="009D6E82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dentical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55E2AE3E" w14:textId="77777777" w:rsidR="00627040" w:rsidRPr="003863B5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08821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6488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7443709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1FD7309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0481028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64499382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 the qualific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warded by 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all the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(according to the gradu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 certificate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)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dentical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75ACC61A" w14:textId="77777777" w:rsidR="00627040" w:rsidRPr="003863B5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8864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1792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0038D886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415846D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D6F2B1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CD5796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pply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unified study pla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349F7960" w14:textId="77777777" w:rsidR="00627040" w:rsidRPr="003863B5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928656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1498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6500359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9869B26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88632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F5A76B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apply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unified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pecificatio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C89454A" w14:textId="77777777" w:rsidR="00627040" w:rsidRPr="003863B5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677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2117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7933F68E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77F78F34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BFADA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019CFD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oes the program apply unified course specifications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es?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EC435A4" w14:textId="77777777" w:rsidR="00627040" w:rsidRPr="003863B5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2885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78063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484AC8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1EFC02E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6F3DB207" w14:textId="5917681D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CE3A55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program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report to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ifferent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a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?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44BAD23" w14:textId="77777777" w:rsidR="00627040" w:rsidRPr="003863B5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0871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51097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563DF513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BB84673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05AC7C3B" w14:textId="511744BC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7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5269CE7" w14:textId="43B7A756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ll branches of t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ave a </w:t>
            </w:r>
            <w:r w:rsidRPr="0015449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entralized leadership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n which a single head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epartment makes all the decision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55E2FF8" w14:textId="77777777" w:rsidR="00627040" w:rsidRPr="003863B5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3043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8533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39632612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0E136EB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7736F4F" w14:textId="3874FDC9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8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0282191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re teaching staff in the program in charge of teaching in other branches to ensure the quality of student experience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540A718F" w14:textId="77777777" w:rsidR="00627040" w:rsidRPr="003863B5" w:rsidRDefault="000F132F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4917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0547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2FB356B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bookmarkEnd w:id="1"/>
    </w:tbl>
    <w:p w14:paraId="1A8A7AEF" w14:textId="53428567" w:rsidR="00627040" w:rsidRPr="00B734CB" w:rsidRDefault="00627040" w:rsidP="008036CF">
      <w:pPr>
        <w:spacing w:after="0" w:line="240" w:lineRule="auto"/>
        <w:rPr>
          <w:rFonts w:ascii="DIN NEXT™ ARABIC BOLD" w:hAnsi="DIN NEXT™ ARABIC BOLD" w:cs="DIN NEXT™ ARABIC BOLD"/>
          <w:color w:val="4F3D8F"/>
          <w:sz w:val="14"/>
          <w:szCs w:val="14"/>
          <w:rtl/>
        </w:rPr>
      </w:pPr>
    </w:p>
    <w:p w14:paraId="4D9AD540" w14:textId="77777777" w:rsidR="00627040" w:rsidRPr="00B734CB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  <w:r w:rsidRPr="00B734CB">
        <w:rPr>
          <w:rFonts w:ascii="DIN NEXT™ ARABIC BOLD" w:hAnsi="DIN NEXT™ ARABIC BOLD" w:cs="DIN NEXT™ ARABIC BOLD"/>
          <w:color w:val="41A1DA"/>
          <w:sz w:val="24"/>
          <w:szCs w:val="24"/>
        </w:rPr>
        <w:t>Contact Details:</w:t>
      </w:r>
    </w:p>
    <w:tbl>
      <w:tblPr>
        <w:tblStyle w:val="a4"/>
        <w:tblpPr w:leftFromText="180" w:rightFromText="180" w:vertAnchor="text" w:tblpXSpec="center" w:tblpY="1"/>
        <w:tblOverlap w:val="never"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27040" w:rsidRPr="00B91518" w14:paraId="60EA3043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7F3DB7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Name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7136DDD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17BD762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134A778C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Position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AD8FD5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0CD076F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6702B03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E-mail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6D2EA0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4A309B5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4A2E9CB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Mobile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38EFDAA0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5DB85FEF" w14:textId="25DFC001" w:rsidR="00627040" w:rsidRDefault="000F132F" w:rsidP="008036CF">
      <w:pPr>
        <w:spacing w:after="0" w:line="240" w:lineRule="auto"/>
        <w:ind w:left="142"/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</w:rPr>
          <w:id w:val="141473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4CB">
            <w:rPr>
              <w:rFonts w:ascii="MS Gothic" w:eastAsia="MS Gothic" w:hAnsi="MS Gothic" w:cs="DIN NEXT™ ARABIC LIGHT" w:hint="eastAsia"/>
              <w:color w:val="525252" w:themeColor="accent3" w:themeShade="80"/>
              <w:sz w:val="20"/>
              <w:szCs w:val="20"/>
            </w:rPr>
            <w:t>☐</w:t>
          </w:r>
        </w:sdtContent>
      </w:sdt>
      <w:r w:rsidR="00627040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The Accreditation Standards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policies and procedures of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NCAAA-ETEC were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cknowledge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d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read,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d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understo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d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. </w:t>
      </w:r>
      <w:r w:rsidR="00627040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36A37CF" w14:textId="77777777" w:rsidR="00B734CB" w:rsidRPr="00B91518" w:rsidRDefault="00B734CB" w:rsidP="008036CF">
      <w:pPr>
        <w:spacing w:after="0" w:line="240" w:lineRule="auto"/>
        <w:ind w:left="14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9"/>
        <w:gridCol w:w="6750"/>
      </w:tblGrid>
      <w:tr w:rsidR="00B734CB" w14:paraId="09E174B0" w14:textId="77777777" w:rsidTr="00B734CB">
        <w:trPr>
          <w:trHeight w:val="680"/>
        </w:trPr>
        <w:tc>
          <w:tcPr>
            <w:tcW w:w="5000" w:type="pct"/>
            <w:gridSpan w:val="2"/>
            <w:vAlign w:val="center"/>
          </w:tcPr>
          <w:p w14:paraId="700BA5B8" w14:textId="21E39D3C" w:rsidR="00B734CB" w:rsidRDefault="00B734CB" w:rsidP="008036CF">
            <w:pPr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743841B1" wp14:editId="3E6F0CAB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-80645</wp:posOffset>
                  </wp:positionV>
                  <wp:extent cx="327025" cy="327025"/>
                  <wp:effectExtent l="0" t="0" r="0" b="0"/>
                  <wp:wrapNone/>
                  <wp:docPr id="2001212383" name="رسم 20012123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</w:t>
            </w:r>
            <w:r w:rsidRPr="00B734CB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Signature of competent authority:</w:t>
            </w:r>
          </w:p>
        </w:tc>
      </w:tr>
      <w:tr w:rsidR="00B734CB" w14:paraId="5512CA0C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29464CB2" w14:textId="3167B974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lang w:val="en-GB"/>
              </w:rPr>
              <w:t>Nam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08F90A74" w14:textId="77777777" w:rsidR="00B734CB" w:rsidRPr="005A0DF5" w:rsidRDefault="00B734CB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098D5392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4CDE1A41" w14:textId="2D701CF9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Position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7FA21F07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1F6AD075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0DCBBD9E" w14:textId="22EBCA66" w:rsidR="00B734CB" w:rsidRDefault="00B734CB" w:rsidP="008036CF">
            <w:pPr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1A201B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</w:tcPr>
          <w:p w14:paraId="5C360501" w14:textId="6643B206" w:rsidR="00B734CB" w:rsidRDefault="009A6556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28320FCC" w14:textId="77777777" w:rsidR="00B734CB" w:rsidRPr="00EE7019" w:rsidRDefault="00B734CB" w:rsidP="008036CF">
      <w:pPr>
        <w:spacing w:after="0"/>
        <w:rPr>
          <w:rFonts w:ascii="DIN NEXT™ ARABIC BOLD" w:hAnsi="DIN NEXT™ ARABIC BOLD" w:cs="DIN NEXT™ ARABIC BOLD"/>
          <w:color w:val="4C3D8E"/>
          <w:sz w:val="2"/>
          <w:szCs w:val="2"/>
          <w:rtl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B734CB" w14:paraId="587034C7" w14:textId="77777777" w:rsidTr="00B734CB">
        <w:trPr>
          <w:trHeight w:val="680"/>
        </w:trPr>
        <w:tc>
          <w:tcPr>
            <w:tcW w:w="9639" w:type="dxa"/>
            <w:gridSpan w:val="2"/>
            <w:vAlign w:val="center"/>
          </w:tcPr>
          <w:p w14:paraId="2394CF97" w14:textId="0A516DFB" w:rsidR="00B734CB" w:rsidRDefault="00B734CB" w:rsidP="008036CF">
            <w:pPr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19774C6E" wp14:editId="205018B5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3335</wp:posOffset>
                  </wp:positionV>
                  <wp:extent cx="340995" cy="375920"/>
                  <wp:effectExtent l="0" t="0" r="1905" b="5080"/>
                  <wp:wrapNone/>
                  <wp:docPr id="1465425889" name="رسم 14654258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</w:t>
            </w:r>
            <w:r w:rsidR="00EE7019" w:rsidRPr="00EE7019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For NCAAA official use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1EEC9C77" w14:textId="44153466" w:rsidR="00B734CB" w:rsidRDefault="00EE7019" w:rsidP="008036CF">
            <w:pPr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E7019">
              <w:rPr>
                <w:rFonts w:ascii="DIN NEXT™ ARABIC MEDIUM" w:hAnsi="DIN NEXT™ ARABIC MEDIUM" w:cs="DIN NEXT™ ARABIC MEDIUM"/>
                <w:color w:val="9498CB"/>
              </w:rPr>
              <w:t>Based on the details provided above the Program</w:t>
            </w:r>
            <w:r w:rsidR="00B734CB">
              <w:rPr>
                <w:rFonts w:ascii="DIN NEXT™ ARABIC MEDIUM" w:hAnsi="DIN NEXT™ ARABIC MEDIUM" w:cs="DIN NEXT™ ARABIC MEDIUM" w:hint="cs"/>
                <w:color w:val="9498CB"/>
                <w:rtl/>
              </w:rPr>
              <w:t>:</w:t>
            </w:r>
          </w:p>
          <w:p w14:paraId="763B3514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B734CB" w14:paraId="7169C833" w14:textId="77777777" w:rsidTr="00B734CB">
        <w:trPr>
          <w:trHeight w:val="510"/>
        </w:trPr>
        <w:tc>
          <w:tcPr>
            <w:tcW w:w="9639" w:type="dxa"/>
            <w:gridSpan w:val="2"/>
          </w:tcPr>
          <w:p w14:paraId="2F23022E" w14:textId="4B76A9DA" w:rsidR="00D97AA6" w:rsidRDefault="000F132F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ligible to sign the accreditation contract (number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s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…</w:t>
            </w:r>
            <w:r w:rsidR="008C6B74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.)</w:t>
            </w:r>
          </w:p>
          <w:p w14:paraId="6D175BC6" w14:textId="77777777" w:rsidR="00D97AA6" w:rsidRDefault="000F132F" w:rsidP="008036CF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llegible to sign the accreditation contract for the following reasons: </w:t>
            </w:r>
          </w:p>
          <w:p w14:paraId="64321C05" w14:textId="3D70E58C" w:rsidR="00B734CB" w:rsidRPr="005A0DF5" w:rsidRDefault="00B734CB" w:rsidP="008036CF">
            <w:pPr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B734CB" w14:paraId="6943FEC7" w14:textId="77777777" w:rsidTr="00D97AA6">
        <w:trPr>
          <w:trHeight w:val="510"/>
        </w:trPr>
        <w:tc>
          <w:tcPr>
            <w:tcW w:w="2690" w:type="dxa"/>
          </w:tcPr>
          <w:p w14:paraId="02324B4F" w14:textId="0E9796FA" w:rsidR="00B734CB" w:rsidRPr="0043012B" w:rsidRDefault="00D97AA6" w:rsidP="008036CF">
            <w:pPr>
              <w:ind w:left="1165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Nam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  <w:vAlign w:val="center"/>
          </w:tcPr>
          <w:p w14:paraId="5E7FD610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573A5769" w14:textId="77777777" w:rsidTr="00B734CB">
        <w:trPr>
          <w:trHeight w:val="510"/>
        </w:trPr>
        <w:tc>
          <w:tcPr>
            <w:tcW w:w="2690" w:type="dxa"/>
          </w:tcPr>
          <w:p w14:paraId="7091F666" w14:textId="6125F836" w:rsidR="00B734CB" w:rsidRDefault="00D97AA6" w:rsidP="008036CF">
            <w:pPr>
              <w:ind w:left="1165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957C40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</w:tcPr>
          <w:p w14:paraId="2AA6ACA7" w14:textId="0BA07A94" w:rsidR="00B734CB" w:rsidRDefault="009D6E82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4455F3B2" w14:textId="77777777" w:rsidR="00B734CB" w:rsidRDefault="00B734CB" w:rsidP="008036CF">
      <w:pPr>
        <w:spacing w:after="0"/>
        <w:rPr>
          <w:lang w:val="en-GB"/>
        </w:rPr>
      </w:pPr>
    </w:p>
    <w:p w14:paraId="21A7FAE0" w14:textId="77777777" w:rsidR="00BA5AB6" w:rsidRDefault="00BA5AB6" w:rsidP="008036CF">
      <w:pPr>
        <w:spacing w:after="0"/>
        <w:rPr>
          <w:lang w:val="en-GB"/>
        </w:rPr>
      </w:pPr>
    </w:p>
    <w:p w14:paraId="548E610F" w14:textId="77777777" w:rsidR="00BA5AB6" w:rsidRDefault="00BA5AB6" w:rsidP="008036CF">
      <w:pPr>
        <w:spacing w:after="0"/>
        <w:rPr>
          <w:lang w:val="en-GB"/>
        </w:rPr>
      </w:pPr>
    </w:p>
    <w:sectPr w:rsidR="00BA5AB6" w:rsidSect="0028421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1CC6B" w14:textId="77777777" w:rsidR="000F132F" w:rsidRDefault="000F132F" w:rsidP="00F94124">
      <w:pPr>
        <w:spacing w:after="0" w:line="240" w:lineRule="auto"/>
      </w:pPr>
      <w:r>
        <w:separator/>
      </w:r>
    </w:p>
  </w:endnote>
  <w:endnote w:type="continuationSeparator" w:id="0">
    <w:p w14:paraId="51A28C67" w14:textId="77777777" w:rsidR="000F132F" w:rsidRDefault="000F132F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408E0" w14:textId="77777777" w:rsidR="00397136" w:rsidRDefault="0039713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3F4C7E" w14:textId="77777777" w:rsidR="00397136" w:rsidRDefault="00397136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DF5C7" w14:textId="77777777" w:rsidR="00397136" w:rsidRDefault="0039713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B41E0" w14:textId="77777777" w:rsidR="000F132F" w:rsidRDefault="000F132F" w:rsidP="00F94124">
      <w:pPr>
        <w:spacing w:after="0" w:line="240" w:lineRule="auto"/>
      </w:pPr>
      <w:r>
        <w:separator/>
      </w:r>
    </w:p>
  </w:footnote>
  <w:footnote w:type="continuationSeparator" w:id="0">
    <w:p w14:paraId="009AD670" w14:textId="77777777" w:rsidR="000F132F" w:rsidRDefault="000F132F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7E6728" w14:textId="77777777" w:rsidR="00397136" w:rsidRDefault="0039713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5CA25" w14:textId="1DB6E24A" w:rsidR="00627040" w:rsidRDefault="00E24CC6">
    <w:pPr>
      <w:pStyle w:val="a5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C13F72B" wp14:editId="07732300">
          <wp:simplePos x="0" y="0"/>
          <wp:positionH relativeFrom="column">
            <wp:posOffset>-814754</wp:posOffset>
          </wp:positionH>
          <wp:positionV relativeFrom="paragraph">
            <wp:posOffset>-451339</wp:posOffset>
          </wp:positionV>
          <wp:extent cx="7559040" cy="10692765"/>
          <wp:effectExtent l="0" t="0" r="3810" b="0"/>
          <wp:wrapNone/>
          <wp:docPr id="1752212462" name="صورة 1752212462" descr="صورة تحتوي على نص, لقطة شاشة, برمجيات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2212462" name="صورة 1752212462" descr="صورة تحتوي على نص, لقطة شاشة, برمجيات, التصميم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3AB9C" w14:textId="045B240A" w:rsidR="00400CA0" w:rsidRDefault="0012226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546E09F2">
              <wp:simplePos x="0" y="0"/>
              <wp:positionH relativeFrom="column">
                <wp:posOffset>513715</wp:posOffset>
              </wp:positionH>
              <wp:positionV relativeFrom="paragraph">
                <wp:posOffset>542925</wp:posOffset>
              </wp:positionV>
              <wp:extent cx="914400" cy="7239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723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3366E4" w14:textId="387335E6" w:rsidR="006412C8" w:rsidRDefault="00E43798" w:rsidP="0085354D">
                          <w:pPr>
                            <w:spacing w:after="0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</w:pP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pplication</w:t>
                          </w:r>
                          <w:r w:rsidR="00606031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/Renewal </w:t>
                          </w: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Form for Program </w:t>
                          </w:r>
                          <w:r w:rsidR="00941195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ccreditation</w:t>
                          </w:r>
                        </w:p>
                        <w:p w14:paraId="481E60E8" w14:textId="229553A6" w:rsidR="00E24CC6" w:rsidRDefault="00E24CC6" w:rsidP="0085354D">
                          <w:pPr>
                            <w:spacing w:after="0"/>
                            <w:jc w:val="center"/>
                          </w:pPr>
                          <w:r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(Postgraduate program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40.45pt;margin-top:42.75pt;width:1in;height:57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" filled="f" stroked="f" strokeweight=".5pt">
              <v:textbox>
                <w:txbxContent>
                  <w:p w14:paraId="6E3366E4" w14:textId="387335E6" w:rsidR="006412C8" w:rsidRDefault="00E43798" w:rsidP="0085354D">
                    <w:pPr>
                      <w:spacing w:after="0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</w:pP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pplication</w:t>
                    </w:r>
                    <w:r w:rsidR="00606031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/Renewal </w:t>
                    </w: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Form for Program </w:t>
                    </w:r>
                    <w:r w:rsidR="00941195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ccreditation</w:t>
                    </w:r>
                  </w:p>
                  <w:p w14:paraId="481E60E8" w14:textId="229553A6" w:rsidR="00E24CC6" w:rsidRDefault="00E24CC6" w:rsidP="0085354D">
                    <w:pPr>
                      <w:spacing w:after="0"/>
                      <w:jc w:val="center"/>
                    </w:pPr>
                    <w:r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(Postgraduate program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175E13BD">
          <wp:simplePos x="0" y="0"/>
          <wp:positionH relativeFrom="column">
            <wp:posOffset>-800735</wp:posOffset>
          </wp:positionH>
          <wp:positionV relativeFrom="paragraph">
            <wp:posOffset>-447675</wp:posOffset>
          </wp:positionV>
          <wp:extent cx="7559040" cy="10692765"/>
          <wp:effectExtent l="0" t="0" r="3810" b="0"/>
          <wp:wrapNone/>
          <wp:docPr id="2125008601" name="صورة 21250086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3798">
      <w:rPr>
        <w:noProof/>
      </w:rPr>
      <w:drawing>
        <wp:anchor distT="0" distB="0" distL="114300" distR="114300" simplePos="0" relativeHeight="251664384" behindDoc="1" locked="0" layoutInCell="1" allowOverlap="1" wp14:anchorId="0B0D8A06" wp14:editId="78FE8C7F">
          <wp:simplePos x="0" y="0"/>
          <wp:positionH relativeFrom="column">
            <wp:posOffset>-787400</wp:posOffset>
          </wp:positionH>
          <wp:positionV relativeFrom="paragraph">
            <wp:posOffset>10347960</wp:posOffset>
          </wp:positionV>
          <wp:extent cx="7559040" cy="10692130"/>
          <wp:effectExtent l="0" t="0" r="3810" b="0"/>
          <wp:wrapNone/>
          <wp:docPr id="906287363" name="صورة 906287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287363" name="صورة 90628736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A1sjQ3NTZR0lEKTi0uzszPAykwrAUAO1dIFywAAAA="/>
  </w:docVars>
  <w:rsids>
    <w:rsidRoot w:val="00F05D4E"/>
    <w:rsid w:val="00017A92"/>
    <w:rsid w:val="00031D44"/>
    <w:rsid w:val="00044A4A"/>
    <w:rsid w:val="00046CF1"/>
    <w:rsid w:val="00051FA4"/>
    <w:rsid w:val="00066118"/>
    <w:rsid w:val="00087F6B"/>
    <w:rsid w:val="00090072"/>
    <w:rsid w:val="00097065"/>
    <w:rsid w:val="000C092A"/>
    <w:rsid w:val="000D232E"/>
    <w:rsid w:val="000E3B7B"/>
    <w:rsid w:val="000F132F"/>
    <w:rsid w:val="0012226D"/>
    <w:rsid w:val="00130B34"/>
    <w:rsid w:val="00131FD3"/>
    <w:rsid w:val="0016781A"/>
    <w:rsid w:val="00177399"/>
    <w:rsid w:val="001A7E63"/>
    <w:rsid w:val="001E2368"/>
    <w:rsid w:val="001F1FD9"/>
    <w:rsid w:val="001F2E21"/>
    <w:rsid w:val="001F332C"/>
    <w:rsid w:val="00210266"/>
    <w:rsid w:val="00217ED2"/>
    <w:rsid w:val="00275E2E"/>
    <w:rsid w:val="002779C2"/>
    <w:rsid w:val="00284214"/>
    <w:rsid w:val="00286B07"/>
    <w:rsid w:val="002A6F7A"/>
    <w:rsid w:val="002E12BD"/>
    <w:rsid w:val="00304C44"/>
    <w:rsid w:val="00335AB3"/>
    <w:rsid w:val="00341C9C"/>
    <w:rsid w:val="00345DA4"/>
    <w:rsid w:val="00364FA8"/>
    <w:rsid w:val="00373928"/>
    <w:rsid w:val="00386900"/>
    <w:rsid w:val="00397136"/>
    <w:rsid w:val="003B3A67"/>
    <w:rsid w:val="003C0201"/>
    <w:rsid w:val="00400CA0"/>
    <w:rsid w:val="00407702"/>
    <w:rsid w:val="00407B8D"/>
    <w:rsid w:val="0043012B"/>
    <w:rsid w:val="004321D0"/>
    <w:rsid w:val="004459BD"/>
    <w:rsid w:val="00462A25"/>
    <w:rsid w:val="00465646"/>
    <w:rsid w:val="00485612"/>
    <w:rsid w:val="00486C57"/>
    <w:rsid w:val="004A4E2B"/>
    <w:rsid w:val="004C0E7E"/>
    <w:rsid w:val="004D2C13"/>
    <w:rsid w:val="004D50D4"/>
    <w:rsid w:val="004D69C3"/>
    <w:rsid w:val="00532E1E"/>
    <w:rsid w:val="00584B8E"/>
    <w:rsid w:val="005A0DF5"/>
    <w:rsid w:val="005B10E0"/>
    <w:rsid w:val="005B6D65"/>
    <w:rsid w:val="005E2FFD"/>
    <w:rsid w:val="005E7299"/>
    <w:rsid w:val="00606031"/>
    <w:rsid w:val="00613682"/>
    <w:rsid w:val="00627040"/>
    <w:rsid w:val="006412C8"/>
    <w:rsid w:val="00693A8D"/>
    <w:rsid w:val="006A52E5"/>
    <w:rsid w:val="006B0F24"/>
    <w:rsid w:val="006C2E8C"/>
    <w:rsid w:val="00716833"/>
    <w:rsid w:val="00722E34"/>
    <w:rsid w:val="00736D06"/>
    <w:rsid w:val="007526CB"/>
    <w:rsid w:val="007534A5"/>
    <w:rsid w:val="007B5A95"/>
    <w:rsid w:val="007B5D0F"/>
    <w:rsid w:val="007B6336"/>
    <w:rsid w:val="007C3C18"/>
    <w:rsid w:val="007D7C58"/>
    <w:rsid w:val="00802F93"/>
    <w:rsid w:val="008036CF"/>
    <w:rsid w:val="00804268"/>
    <w:rsid w:val="00816667"/>
    <w:rsid w:val="00842BCF"/>
    <w:rsid w:val="00842E7E"/>
    <w:rsid w:val="008515C6"/>
    <w:rsid w:val="00853463"/>
    <w:rsid w:val="0085354D"/>
    <w:rsid w:val="0086482B"/>
    <w:rsid w:val="00864D37"/>
    <w:rsid w:val="008675B8"/>
    <w:rsid w:val="00883E63"/>
    <w:rsid w:val="008A5460"/>
    <w:rsid w:val="008C6B74"/>
    <w:rsid w:val="008E2D43"/>
    <w:rsid w:val="008F71B6"/>
    <w:rsid w:val="009054D7"/>
    <w:rsid w:val="00941195"/>
    <w:rsid w:val="009849A8"/>
    <w:rsid w:val="00995B07"/>
    <w:rsid w:val="0099726B"/>
    <w:rsid w:val="009A6556"/>
    <w:rsid w:val="009A77E4"/>
    <w:rsid w:val="009B216E"/>
    <w:rsid w:val="009D5397"/>
    <w:rsid w:val="009D6E82"/>
    <w:rsid w:val="009F597F"/>
    <w:rsid w:val="00A143FF"/>
    <w:rsid w:val="00A30EB2"/>
    <w:rsid w:val="00A352DD"/>
    <w:rsid w:val="00A35A74"/>
    <w:rsid w:val="00A54D3F"/>
    <w:rsid w:val="00A856E7"/>
    <w:rsid w:val="00AB26E0"/>
    <w:rsid w:val="00AD3D33"/>
    <w:rsid w:val="00AF2A1C"/>
    <w:rsid w:val="00AF715B"/>
    <w:rsid w:val="00B01159"/>
    <w:rsid w:val="00B10CAC"/>
    <w:rsid w:val="00B23B45"/>
    <w:rsid w:val="00B4716A"/>
    <w:rsid w:val="00B572B2"/>
    <w:rsid w:val="00B67737"/>
    <w:rsid w:val="00B734CB"/>
    <w:rsid w:val="00BA43A1"/>
    <w:rsid w:val="00BA5AB6"/>
    <w:rsid w:val="00BB6090"/>
    <w:rsid w:val="00C27047"/>
    <w:rsid w:val="00C46F6A"/>
    <w:rsid w:val="00C63AB1"/>
    <w:rsid w:val="00C665B7"/>
    <w:rsid w:val="00C73AAC"/>
    <w:rsid w:val="00C908D9"/>
    <w:rsid w:val="00CA57F3"/>
    <w:rsid w:val="00CB7A8C"/>
    <w:rsid w:val="00CD3ED4"/>
    <w:rsid w:val="00CE1EDD"/>
    <w:rsid w:val="00D15C1D"/>
    <w:rsid w:val="00D23E06"/>
    <w:rsid w:val="00D90DFE"/>
    <w:rsid w:val="00D97AA6"/>
    <w:rsid w:val="00DC14D3"/>
    <w:rsid w:val="00DD49AA"/>
    <w:rsid w:val="00DE7F82"/>
    <w:rsid w:val="00E24CC6"/>
    <w:rsid w:val="00E425B5"/>
    <w:rsid w:val="00E43798"/>
    <w:rsid w:val="00E43D31"/>
    <w:rsid w:val="00E922EA"/>
    <w:rsid w:val="00E934A7"/>
    <w:rsid w:val="00E94679"/>
    <w:rsid w:val="00ED263F"/>
    <w:rsid w:val="00ED6ADC"/>
    <w:rsid w:val="00EE7019"/>
    <w:rsid w:val="00F04063"/>
    <w:rsid w:val="00F05D4E"/>
    <w:rsid w:val="00F06682"/>
    <w:rsid w:val="00F26955"/>
    <w:rsid w:val="00F51227"/>
    <w:rsid w:val="00F56561"/>
    <w:rsid w:val="00F5731E"/>
    <w:rsid w:val="00F753C9"/>
    <w:rsid w:val="00F94124"/>
    <w:rsid w:val="00FA1158"/>
    <w:rsid w:val="00FD3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734CB"/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E43798"/>
    <w:pPr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نمط1"/>
    <w:basedOn w:val="a0"/>
    <w:uiPriority w:val="1"/>
    <w:rsid w:val="00CA57F3"/>
    <w:rPr>
      <w:rFonts w:asciiTheme="majorBidi" w:hAnsiTheme="majorBidi"/>
      <w:color w:val="auto"/>
      <w:sz w:val="24"/>
    </w:rPr>
  </w:style>
  <w:style w:type="paragraph" w:styleId="a3">
    <w:name w:val="List Paragraph"/>
    <w:basedOn w:val="a"/>
    <w:uiPriority w:val="34"/>
    <w:qFormat/>
    <w:rsid w:val="006C2E8C"/>
    <w:pPr>
      <w:ind w:left="720"/>
      <w:contextualSpacing/>
    </w:pPr>
  </w:style>
  <w:style w:type="table" w:styleId="a4">
    <w:name w:val="Table Grid"/>
    <w:basedOn w:val="a1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a1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a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E43798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a0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F94124"/>
  </w:style>
  <w:style w:type="paragraph" w:styleId="a6">
    <w:name w:val="footer"/>
    <w:basedOn w:val="a"/>
    <w:link w:val="Char0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F94124"/>
  </w:style>
  <w:style w:type="character" w:styleId="a7">
    <w:name w:val="Placeholder Text"/>
    <w:basedOn w:val="a0"/>
    <w:uiPriority w:val="99"/>
    <w:semiHidden/>
    <w:rsid w:val="00D15C1D"/>
    <w:rPr>
      <w:color w:val="808080"/>
    </w:rPr>
  </w:style>
  <w:style w:type="paragraph" w:styleId="a8">
    <w:name w:val="Balloon Text"/>
    <w:basedOn w:val="a"/>
    <w:link w:val="Char1"/>
    <w:uiPriority w:val="99"/>
    <w:semiHidden/>
    <w:unhideWhenUsed/>
    <w:rsid w:val="000900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090072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853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7DE9DF0BC644DC5B72536F8E2565DF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3AA5717-A8CD-4A64-AE7D-B93AAAD14311}"/>
      </w:docPartPr>
      <w:docPartBody>
        <w:p w:rsidR="00F77A35" w:rsidRDefault="00365C19" w:rsidP="00365C19">
          <w:pPr>
            <w:pStyle w:val="C7DE9DF0BC644DC5B72536F8E2565DF2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  <w:docPart>
      <w:docPartPr>
        <w:name w:val="36BE1C9CE5D9491991F3FE925BCAD52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5A171B1-0C9A-407C-A272-19E781AD2A95}"/>
      </w:docPartPr>
      <w:docPartBody>
        <w:p w:rsidR="00F77A35" w:rsidRDefault="00365C19" w:rsidP="00365C19">
          <w:pPr>
            <w:pStyle w:val="36BE1C9CE5D9491991F3FE925BCAD52D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6BAF"/>
    <w:rsid w:val="00002883"/>
    <w:rsid w:val="00012C80"/>
    <w:rsid w:val="00082645"/>
    <w:rsid w:val="00166BAF"/>
    <w:rsid w:val="00167857"/>
    <w:rsid w:val="00236CA7"/>
    <w:rsid w:val="00286E5A"/>
    <w:rsid w:val="002F30E1"/>
    <w:rsid w:val="00304C1C"/>
    <w:rsid w:val="00365C19"/>
    <w:rsid w:val="003B3637"/>
    <w:rsid w:val="004324E7"/>
    <w:rsid w:val="007030F0"/>
    <w:rsid w:val="00704FFB"/>
    <w:rsid w:val="007D1B56"/>
    <w:rsid w:val="00861686"/>
    <w:rsid w:val="00882D8A"/>
    <w:rsid w:val="009638BF"/>
    <w:rsid w:val="00A06C18"/>
    <w:rsid w:val="00B646CB"/>
    <w:rsid w:val="00D267F7"/>
    <w:rsid w:val="00DC09AC"/>
    <w:rsid w:val="00DF3B73"/>
    <w:rsid w:val="00DF6598"/>
    <w:rsid w:val="00EC5B11"/>
    <w:rsid w:val="00F63FA6"/>
    <w:rsid w:val="00F77A35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5C19"/>
    <w:rPr>
      <w:color w:val="808080"/>
    </w:rPr>
  </w:style>
  <w:style w:type="paragraph" w:customStyle="1" w:styleId="C7DE9DF0BC644DC5B72536F8E2565DF2">
    <w:name w:val="C7DE9DF0BC644DC5B72536F8E2565DF2"/>
    <w:rsid w:val="00365C19"/>
    <w:rPr>
      <w:kern w:val="2"/>
      <w14:ligatures w14:val="standardContextual"/>
    </w:rPr>
  </w:style>
  <w:style w:type="paragraph" w:customStyle="1" w:styleId="36BE1C9CE5D9491991F3FE925BCAD52D">
    <w:name w:val="36BE1C9CE5D9491991F3FE925BCAD52D"/>
    <w:rsid w:val="00365C1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6C18A3-1DA5-4990-94A2-4BAEDDD977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1CAABB-73AA-4C8C-881B-BC4A6F8E808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03A3743B-1933-4D97-AD92-17DE9D07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هاله السويد</cp:lastModifiedBy>
  <cp:revision>2</cp:revision>
  <cp:lastPrinted>2023-05-29T10:36:00Z</cp:lastPrinted>
  <dcterms:created xsi:type="dcterms:W3CDTF">2024-03-22T18:58:00Z</dcterms:created>
  <dcterms:modified xsi:type="dcterms:W3CDTF">2024-03-22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</Properties>
</file>